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0100F" w14:textId="77777777" w:rsidR="00E86903" w:rsidRDefault="00E86903" w:rsidP="00A95499">
      <w:pPr>
        <w:jc w:val="center"/>
        <w:rPr>
          <w:rFonts w:ascii="Arial" w:hAnsi="Arial" w:cs="Arial"/>
          <w:b/>
          <w:sz w:val="24"/>
        </w:rPr>
      </w:pPr>
    </w:p>
    <w:p w14:paraId="1AB08073" w14:textId="42ACA043" w:rsidR="006D60D5" w:rsidRPr="00A95499" w:rsidRDefault="00B52746" w:rsidP="00750A12">
      <w:pPr>
        <w:spacing w:before="120" w:after="240"/>
        <w:jc w:val="center"/>
        <w:rPr>
          <w:rFonts w:ascii="Arial" w:hAnsi="Arial" w:cs="Arial"/>
          <w:b/>
          <w:sz w:val="24"/>
        </w:rPr>
      </w:pPr>
      <w:bookmarkStart w:id="0" w:name="_Hlk60736939"/>
      <w:bookmarkStart w:id="1" w:name="_GoBack"/>
      <w:r>
        <w:rPr>
          <w:rFonts w:ascii="Arial" w:hAnsi="Arial" w:cs="Arial"/>
          <w:b/>
          <w:sz w:val="24"/>
        </w:rPr>
        <w:t>2020-2021</w:t>
      </w:r>
      <w:r w:rsidR="00A95499" w:rsidRPr="00A95499">
        <w:rPr>
          <w:rFonts w:ascii="Arial" w:hAnsi="Arial" w:cs="Arial"/>
          <w:b/>
          <w:sz w:val="24"/>
        </w:rPr>
        <w:t xml:space="preserve"> EĞİTİM ÖĞRETİM </w:t>
      </w:r>
      <w:r w:rsidRPr="00A95499">
        <w:rPr>
          <w:rFonts w:ascii="Arial" w:hAnsi="Arial" w:cs="Arial"/>
          <w:b/>
          <w:sz w:val="24"/>
        </w:rPr>
        <w:t xml:space="preserve">YILI </w:t>
      </w:r>
      <w:r w:rsidR="006A0129">
        <w:rPr>
          <w:rFonts w:ascii="Arial" w:hAnsi="Arial" w:cs="Arial"/>
          <w:b/>
          <w:sz w:val="24"/>
        </w:rPr>
        <w:t>GASTRONOMİ VE MUTFAK SANATLARI</w:t>
      </w:r>
      <w:r w:rsidR="0055549E">
        <w:rPr>
          <w:rFonts w:ascii="Arial" w:hAnsi="Arial" w:cs="Arial"/>
          <w:b/>
          <w:sz w:val="24"/>
        </w:rPr>
        <w:t xml:space="preserve"> BÖLÜMÜ</w:t>
      </w:r>
      <w:r>
        <w:rPr>
          <w:rFonts w:ascii="Arial" w:hAnsi="Arial" w:cs="Arial"/>
          <w:b/>
          <w:sz w:val="24"/>
        </w:rPr>
        <w:t xml:space="preserve"> </w:t>
      </w:r>
      <w:r w:rsidR="006A0129">
        <w:rPr>
          <w:rFonts w:ascii="Arial" w:hAnsi="Arial" w:cs="Arial"/>
          <w:b/>
          <w:sz w:val="24"/>
        </w:rPr>
        <w:t>STAJ</w:t>
      </w:r>
      <w:r w:rsidR="00A95499" w:rsidRPr="00A95499">
        <w:rPr>
          <w:rFonts w:ascii="Arial" w:hAnsi="Arial" w:cs="Arial"/>
          <w:b/>
          <w:sz w:val="24"/>
        </w:rPr>
        <w:t xml:space="preserve"> TAKVİMİ</w:t>
      </w:r>
    </w:p>
    <w:tbl>
      <w:tblPr>
        <w:tblStyle w:val="TabloKlavuzu"/>
        <w:tblpPr w:leftFromText="141" w:rightFromText="141" w:vertAnchor="text" w:horzAnchor="margin" w:tblpX="-284" w:tblpY="29"/>
        <w:tblW w:w="51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4398"/>
        <w:gridCol w:w="6486"/>
      </w:tblGrid>
      <w:tr w:rsidR="00E962D6" w:rsidRPr="00A95499" w14:paraId="0E7910FD" w14:textId="77777777" w:rsidTr="00EA2622">
        <w:trPr>
          <w:trHeight w:val="637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bookmarkEnd w:id="0"/>
          <w:bookmarkEnd w:id="1"/>
          <w:p w14:paraId="003C8DD4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Tarihler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19AD86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Faaliyet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22A74D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Açıklama</w:t>
            </w:r>
          </w:p>
        </w:tc>
      </w:tr>
      <w:tr w:rsidR="00E962D6" w:rsidRPr="00A95499" w14:paraId="55183F09" w14:textId="77777777" w:rsidTr="0055549E">
        <w:trPr>
          <w:trHeight w:val="104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8D6F7C" w14:textId="77777777" w:rsidR="000C6E79" w:rsidRPr="00F235AE" w:rsidRDefault="000C6E79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</w:p>
          <w:p w14:paraId="07321B8C" w14:textId="19FF7DB3" w:rsidR="00B52746" w:rsidRPr="00F235AE" w:rsidRDefault="008D3011" w:rsidP="006A0129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7- 2</w:t>
            </w:r>
            <w:r w:rsidR="00894356">
              <w:rPr>
                <w:rFonts w:ascii="Arial" w:hAnsi="Arial" w:cs="Arial"/>
                <w:sz w:val="20"/>
              </w:rPr>
              <w:t>1</w:t>
            </w:r>
            <w:r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77C37" w14:textId="37395D5B" w:rsidR="00E962D6" w:rsidRPr="00EF0FFE" w:rsidRDefault="006A0129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“</w:t>
            </w:r>
            <w:r w:rsidRPr="006A0129">
              <w:rPr>
                <w:rFonts w:ascii="Arial" w:hAnsi="Arial" w:cs="Arial"/>
                <w:sz w:val="20"/>
              </w:rPr>
              <w:t>Staj Kabul Formu</w:t>
            </w:r>
            <w:r>
              <w:rPr>
                <w:rFonts w:ascii="Arial" w:hAnsi="Arial" w:cs="Arial"/>
                <w:sz w:val="20"/>
              </w:rPr>
              <w:t>”, “</w:t>
            </w:r>
            <w:r w:rsidRPr="006A0129">
              <w:rPr>
                <w:rFonts w:ascii="Arial" w:hAnsi="Arial" w:cs="Arial"/>
                <w:sz w:val="20"/>
              </w:rPr>
              <w:t>Staj Devlet Katkısı Formu</w:t>
            </w:r>
            <w:r w:rsidR="0055549E">
              <w:rPr>
                <w:rFonts w:ascii="Arial" w:hAnsi="Arial" w:cs="Arial"/>
                <w:sz w:val="20"/>
              </w:rPr>
              <w:t>”</w:t>
            </w:r>
            <w:r w:rsidR="00EA2622">
              <w:rPr>
                <w:rFonts w:ascii="Arial" w:hAnsi="Arial" w:cs="Arial"/>
                <w:sz w:val="20"/>
              </w:rPr>
              <w:t xml:space="preserve"> ve </w:t>
            </w:r>
            <w:r w:rsidR="0055549E">
              <w:rPr>
                <w:rFonts w:ascii="Arial" w:hAnsi="Arial" w:cs="Arial"/>
                <w:sz w:val="20"/>
              </w:rPr>
              <w:t>“</w:t>
            </w:r>
            <w:r w:rsidRPr="006A0129">
              <w:rPr>
                <w:rFonts w:ascii="Arial" w:hAnsi="Arial" w:cs="Arial"/>
                <w:sz w:val="20"/>
              </w:rPr>
              <w:t>SGK Beyan Formu</w:t>
            </w:r>
            <w:r w:rsidR="00AD3306">
              <w:rPr>
                <w:rFonts w:ascii="Arial" w:hAnsi="Arial" w:cs="Arial"/>
                <w:sz w:val="20"/>
              </w:rPr>
              <w:t>nun</w:t>
            </w:r>
            <w:r w:rsidR="0055549E">
              <w:rPr>
                <w:rFonts w:ascii="Arial" w:hAnsi="Arial" w:cs="Arial"/>
                <w:sz w:val="20"/>
              </w:rPr>
              <w:t>”</w:t>
            </w:r>
            <w:r w:rsidR="00E962D6" w:rsidRPr="00EF0FFE">
              <w:rPr>
                <w:rFonts w:ascii="Arial" w:hAnsi="Arial" w:cs="Arial"/>
                <w:sz w:val="20"/>
              </w:rPr>
              <w:t xml:space="preserve"> Öğrenci İşlerine Teslim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44FFDB" w14:textId="0643D163" w:rsidR="00E962D6" w:rsidRPr="00EF0FFE" w:rsidRDefault="006A0129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elirtilen formlar eksiksiz doldurup,</w:t>
            </w:r>
            <w:r w:rsidR="00AD3306">
              <w:rPr>
                <w:rFonts w:ascii="Arial" w:hAnsi="Arial" w:cs="Arial"/>
                <w:sz w:val="20"/>
              </w:rPr>
              <w:t xml:space="preserve"> elden ya da kargo yoluyla öğrenci</w:t>
            </w:r>
            <w:r w:rsidR="00EA2622">
              <w:rPr>
                <w:rFonts w:ascii="Arial" w:hAnsi="Arial" w:cs="Arial"/>
                <w:sz w:val="20"/>
              </w:rPr>
              <w:t xml:space="preserve"> işlerine teslim edilmelidir.</w:t>
            </w:r>
          </w:p>
        </w:tc>
      </w:tr>
      <w:tr w:rsidR="000E2C82" w:rsidRPr="00A95499" w14:paraId="33DFDD9D" w14:textId="77777777" w:rsidTr="0055549E">
        <w:trPr>
          <w:trHeight w:val="989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29D60" w14:textId="250239DA" w:rsidR="00E962D6" w:rsidRPr="006A0129" w:rsidRDefault="008D3011" w:rsidP="0055549E">
            <w:pPr>
              <w:ind w:right="181"/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8D3011">
              <w:rPr>
                <w:rFonts w:ascii="Arial" w:hAnsi="Arial" w:cs="Arial"/>
                <w:sz w:val="20"/>
              </w:rPr>
              <w:t>2</w:t>
            </w:r>
            <w:r w:rsidR="00894356">
              <w:rPr>
                <w:rFonts w:ascii="Arial" w:hAnsi="Arial" w:cs="Arial"/>
                <w:sz w:val="20"/>
              </w:rPr>
              <w:t>3</w:t>
            </w:r>
            <w:r w:rsidRPr="008D3011"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DC3A07" w14:textId="3149C1CA" w:rsidR="00E962D6" w:rsidRPr="006A0129" w:rsidRDefault="00AD3306" w:rsidP="0055549E">
            <w:pPr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“Staj Kabul Formu”</w:t>
            </w:r>
            <w:r w:rsidR="00B90807" w:rsidRPr="00AD3306">
              <w:rPr>
                <w:rFonts w:ascii="Arial" w:hAnsi="Arial" w:cs="Arial"/>
                <w:sz w:val="20"/>
              </w:rPr>
              <w:t xml:space="preserve"> </w:t>
            </w:r>
            <w:r w:rsidR="00EC4579" w:rsidRPr="00AD3306">
              <w:rPr>
                <w:rFonts w:ascii="Arial" w:hAnsi="Arial" w:cs="Arial"/>
                <w:sz w:val="20"/>
              </w:rPr>
              <w:t>Değerlendirme Sonuçlarının İlan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AAE354" w14:textId="36D9A103" w:rsidR="00E962D6" w:rsidRPr="006A0129" w:rsidRDefault="006A0129" w:rsidP="0055549E">
            <w:pPr>
              <w:ind w:left="176"/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Staj</w:t>
            </w:r>
            <w:r w:rsidR="00E962D6" w:rsidRPr="00AD3306">
              <w:rPr>
                <w:rFonts w:ascii="Arial" w:hAnsi="Arial" w:cs="Arial"/>
                <w:sz w:val="20"/>
              </w:rPr>
              <w:t xml:space="preserve"> Komisyonu üyeleri tarafından yapılacak değerlendirmenin sonuçları belirtilen tarihte Turizm İşletmeciliği ve Otelcilik</w:t>
            </w:r>
            <w:r w:rsidR="0055549E" w:rsidRPr="00AD3306">
              <w:rPr>
                <w:rFonts w:ascii="Arial" w:hAnsi="Arial" w:cs="Arial"/>
                <w:sz w:val="20"/>
              </w:rPr>
              <w:t xml:space="preserve"> Yüksekokulu’nun web sayfasında ilan edilecektir.</w:t>
            </w:r>
          </w:p>
        </w:tc>
      </w:tr>
      <w:tr w:rsidR="0055549E" w:rsidRPr="00A95499" w14:paraId="2F095D5D" w14:textId="77777777" w:rsidTr="00750A12">
        <w:trPr>
          <w:trHeight w:val="83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3D6CDE" w14:textId="2927C8A7" w:rsidR="0055549E" w:rsidRPr="00894356" w:rsidRDefault="008D3011" w:rsidP="00AD3306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 w:rsidRPr="00894356">
              <w:rPr>
                <w:rFonts w:ascii="Arial" w:hAnsi="Arial" w:cs="Arial"/>
                <w:sz w:val="20"/>
              </w:rPr>
              <w:t>2</w:t>
            </w:r>
            <w:r w:rsidR="00894356" w:rsidRPr="00894356">
              <w:rPr>
                <w:rFonts w:ascii="Arial" w:hAnsi="Arial" w:cs="Arial"/>
                <w:sz w:val="20"/>
              </w:rPr>
              <w:t>6</w:t>
            </w:r>
            <w:r w:rsidRPr="00894356"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865AF1" w14:textId="6EC02A21" w:rsidR="0055549E" w:rsidRPr="00EF0FFE" w:rsidRDefault="0055549E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nin </w:t>
            </w:r>
            <w:r w:rsidR="00AD3306">
              <w:rPr>
                <w:rFonts w:ascii="Arial" w:hAnsi="Arial" w:cs="Arial"/>
                <w:sz w:val="20"/>
              </w:rPr>
              <w:t xml:space="preserve">Fiilen Staj </w:t>
            </w:r>
            <w:r>
              <w:rPr>
                <w:rFonts w:ascii="Arial" w:hAnsi="Arial" w:cs="Arial"/>
                <w:sz w:val="20"/>
              </w:rPr>
              <w:t xml:space="preserve">Eğitim Sürecine </w:t>
            </w:r>
            <w:r w:rsidR="00AD3306">
              <w:rPr>
                <w:rFonts w:ascii="Arial" w:hAnsi="Arial" w:cs="Arial"/>
                <w:sz w:val="20"/>
              </w:rPr>
              <w:t>Başlaması</w:t>
            </w:r>
          </w:p>
        </w:tc>
        <w:tc>
          <w:tcPr>
            <w:tcW w:w="2270" w:type="pct"/>
            <w:vMerge w:val="restart"/>
            <w:tcBorders>
              <w:top w:val="single" w:sz="4" w:space="0" w:color="auto"/>
            </w:tcBorders>
            <w:vAlign w:val="center"/>
          </w:tcPr>
          <w:p w14:paraId="765B7E4E" w14:textId="2BA87BAF" w:rsidR="0055549E" w:rsidRPr="00EF0FFE" w:rsidRDefault="0055549E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ler </w:t>
            </w:r>
            <w:r w:rsidR="006A0129">
              <w:rPr>
                <w:rFonts w:ascii="Arial" w:hAnsi="Arial" w:cs="Arial"/>
                <w:sz w:val="20"/>
              </w:rPr>
              <w:t>Staj</w:t>
            </w:r>
            <w:r>
              <w:rPr>
                <w:rFonts w:ascii="Arial" w:hAnsi="Arial" w:cs="Arial"/>
                <w:sz w:val="20"/>
              </w:rPr>
              <w:t xml:space="preserve"> Yönergesi </w:t>
            </w:r>
            <w:r w:rsidR="006A0129">
              <w:rPr>
                <w:rFonts w:ascii="Arial" w:hAnsi="Arial" w:cs="Arial"/>
                <w:sz w:val="20"/>
              </w:rPr>
              <w:t>gereğince 60</w:t>
            </w:r>
            <w:r w:rsidR="006A0129" w:rsidRPr="006A0129">
              <w:rPr>
                <w:rFonts w:ascii="Arial" w:hAnsi="Arial" w:cs="Arial"/>
                <w:sz w:val="20"/>
              </w:rPr>
              <w:t xml:space="preserve"> iş günü</w:t>
            </w:r>
            <w:r w:rsidR="006A0129">
              <w:rPr>
                <w:rFonts w:ascii="Arial" w:hAnsi="Arial" w:cs="Arial"/>
                <w:sz w:val="20"/>
              </w:rPr>
              <w:t xml:space="preserve"> staj yapmak zorundadır, yönergede</w:t>
            </w:r>
            <w:r>
              <w:rPr>
                <w:rFonts w:ascii="Arial" w:hAnsi="Arial" w:cs="Arial"/>
                <w:sz w:val="20"/>
              </w:rPr>
              <w:t xml:space="preserve"> belirtilen sorumluluklarını yerine getirmelidir.</w:t>
            </w:r>
          </w:p>
        </w:tc>
      </w:tr>
      <w:tr w:rsidR="0055549E" w:rsidRPr="00A95499" w14:paraId="04E1395F" w14:textId="77777777" w:rsidTr="00D60643">
        <w:trPr>
          <w:trHeight w:val="716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EDC93A" w14:textId="7A048311" w:rsidR="0055549E" w:rsidRPr="00894356" w:rsidRDefault="008D3011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 w:rsidRPr="00894356">
              <w:rPr>
                <w:rFonts w:ascii="Arial" w:hAnsi="Arial" w:cs="Arial"/>
                <w:sz w:val="20"/>
              </w:rPr>
              <w:t>1</w:t>
            </w:r>
            <w:r w:rsidR="00894356" w:rsidRPr="00894356">
              <w:rPr>
                <w:rFonts w:ascii="Arial" w:hAnsi="Arial" w:cs="Arial"/>
                <w:sz w:val="20"/>
              </w:rPr>
              <w:t>2</w:t>
            </w:r>
            <w:r w:rsidRPr="00894356">
              <w:rPr>
                <w:rFonts w:ascii="Arial" w:hAnsi="Arial" w:cs="Arial"/>
                <w:sz w:val="20"/>
              </w:rPr>
              <w:t xml:space="preserve"> Eylül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4DA8B6" w14:textId="6C4A6704" w:rsidR="0055549E" w:rsidRDefault="0055549E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nin </w:t>
            </w:r>
            <w:r w:rsidR="00AD3306">
              <w:rPr>
                <w:rFonts w:ascii="Arial" w:hAnsi="Arial" w:cs="Arial"/>
                <w:sz w:val="20"/>
              </w:rPr>
              <w:t>Fiilen Staj</w:t>
            </w:r>
            <w:r>
              <w:rPr>
                <w:rFonts w:ascii="Arial" w:hAnsi="Arial" w:cs="Arial"/>
                <w:sz w:val="20"/>
              </w:rPr>
              <w:t xml:space="preserve"> Eğitim Sürecini</w:t>
            </w:r>
            <w:r w:rsidR="00AD3306">
              <w:rPr>
                <w:rFonts w:ascii="Arial" w:hAnsi="Arial" w:cs="Arial"/>
                <w:sz w:val="20"/>
              </w:rPr>
              <w:t xml:space="preserve"> Tamamlaması</w:t>
            </w:r>
          </w:p>
        </w:tc>
        <w:tc>
          <w:tcPr>
            <w:tcW w:w="2270" w:type="pct"/>
            <w:vMerge/>
            <w:tcBorders>
              <w:bottom w:val="single" w:sz="4" w:space="0" w:color="auto"/>
            </w:tcBorders>
            <w:vAlign w:val="center"/>
          </w:tcPr>
          <w:p w14:paraId="444E24A9" w14:textId="77777777" w:rsidR="0055549E" w:rsidRDefault="0055549E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E962D6" w:rsidRPr="00A95499" w14:paraId="2C313F95" w14:textId="77777777" w:rsidTr="0055549E">
        <w:trPr>
          <w:trHeight w:val="1081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F8956" w14:textId="3BB7D473" w:rsidR="00E962D6" w:rsidRPr="00F235AE" w:rsidRDefault="008D3011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5- 30 Eylül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5465D6" w14:textId="7AF71D07" w:rsidR="00E962D6" w:rsidRPr="00EF0FFE" w:rsidRDefault="0055549E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“</w:t>
            </w:r>
            <w:r w:rsidR="00AD3306" w:rsidRPr="00AD3306">
              <w:rPr>
                <w:rFonts w:ascii="Arial" w:hAnsi="Arial" w:cs="Arial"/>
                <w:sz w:val="20"/>
              </w:rPr>
              <w:t>Gizli Değerlendirme Formu</w:t>
            </w:r>
            <w:r w:rsidR="00AD3306">
              <w:rPr>
                <w:rFonts w:ascii="Arial" w:hAnsi="Arial" w:cs="Arial"/>
                <w:sz w:val="20"/>
              </w:rPr>
              <w:t>” ve “</w:t>
            </w:r>
            <w:r w:rsidR="00AD3306" w:rsidRPr="00AD3306">
              <w:rPr>
                <w:rFonts w:ascii="Arial" w:hAnsi="Arial" w:cs="Arial"/>
                <w:sz w:val="20"/>
              </w:rPr>
              <w:t>Staj Dosyası</w:t>
            </w:r>
            <w:r w:rsidR="00AD3306">
              <w:rPr>
                <w:rFonts w:ascii="Arial" w:hAnsi="Arial" w:cs="Arial"/>
                <w:sz w:val="20"/>
              </w:rPr>
              <w:t xml:space="preserve">” Öğrenci İşlerine Teslim Edilmesi 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D3820E" w14:textId="153B486A" w:rsidR="00E962D6" w:rsidRPr="00EF0FFE" w:rsidRDefault="00AD3306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j dosyası ve</w:t>
            </w:r>
            <w:r w:rsidR="00EC4579">
              <w:rPr>
                <w:rFonts w:ascii="Arial" w:hAnsi="Arial" w:cs="Arial"/>
                <w:sz w:val="20"/>
              </w:rPr>
              <w:t xml:space="preserve"> f</w:t>
            </w:r>
            <w:r w:rsidR="00E962D6">
              <w:rPr>
                <w:rFonts w:ascii="Arial" w:hAnsi="Arial" w:cs="Arial"/>
                <w:sz w:val="20"/>
              </w:rPr>
              <w:t>orm, elden ya da posta/kargo yoluyla</w:t>
            </w:r>
            <w:r>
              <w:rPr>
                <w:rFonts w:ascii="Arial" w:hAnsi="Arial" w:cs="Arial"/>
                <w:sz w:val="20"/>
              </w:rPr>
              <w:t xml:space="preserve"> öğrenci işlerine teslim</w:t>
            </w:r>
            <w:r w:rsidR="00E962D6">
              <w:rPr>
                <w:rFonts w:ascii="Arial" w:hAnsi="Arial" w:cs="Arial"/>
                <w:sz w:val="20"/>
              </w:rPr>
              <w:t xml:space="preserve"> edilmelidir. </w:t>
            </w:r>
            <w:r w:rsidR="00DB3370">
              <w:rPr>
                <w:rFonts w:ascii="Arial" w:hAnsi="Arial" w:cs="Arial"/>
                <w:sz w:val="20"/>
              </w:rPr>
              <w:t>P</w:t>
            </w:r>
            <w:r w:rsidR="00E962D6">
              <w:rPr>
                <w:rFonts w:ascii="Arial" w:hAnsi="Arial" w:cs="Arial"/>
                <w:sz w:val="20"/>
              </w:rPr>
              <w:t>osta/kargo sürecinde yaşanabilecek sorunlardan öğrenci sorumlu tutulur.</w:t>
            </w:r>
          </w:p>
        </w:tc>
      </w:tr>
    </w:tbl>
    <w:p w14:paraId="7E63B437" w14:textId="77777777" w:rsidR="00B52746" w:rsidRDefault="00B52746" w:rsidP="0055549E">
      <w:pPr>
        <w:spacing w:before="120" w:after="0" w:line="240" w:lineRule="auto"/>
        <w:rPr>
          <w:rFonts w:ascii="Arial" w:hAnsi="Arial" w:cs="Arial"/>
          <w:sz w:val="20"/>
        </w:rPr>
      </w:pPr>
    </w:p>
    <w:p w14:paraId="5205A75A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DF20DD3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0A09213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sectPr w:rsidR="00B52746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41D02"/>
    <w:rsid w:val="00086F8F"/>
    <w:rsid w:val="00093EFF"/>
    <w:rsid w:val="000C6E79"/>
    <w:rsid w:val="000E2C82"/>
    <w:rsid w:val="0023292C"/>
    <w:rsid w:val="002726F6"/>
    <w:rsid w:val="00290C2A"/>
    <w:rsid w:val="002D1AFE"/>
    <w:rsid w:val="00302321"/>
    <w:rsid w:val="003C139E"/>
    <w:rsid w:val="004D30F1"/>
    <w:rsid w:val="0055549E"/>
    <w:rsid w:val="00581E74"/>
    <w:rsid w:val="006612DD"/>
    <w:rsid w:val="00693834"/>
    <w:rsid w:val="006A0129"/>
    <w:rsid w:val="006D60D5"/>
    <w:rsid w:val="006D707D"/>
    <w:rsid w:val="00750A12"/>
    <w:rsid w:val="00894356"/>
    <w:rsid w:val="008D3011"/>
    <w:rsid w:val="00971DE9"/>
    <w:rsid w:val="00A40C96"/>
    <w:rsid w:val="00A95499"/>
    <w:rsid w:val="00AD3306"/>
    <w:rsid w:val="00B41B81"/>
    <w:rsid w:val="00B52746"/>
    <w:rsid w:val="00B60193"/>
    <w:rsid w:val="00B90807"/>
    <w:rsid w:val="00C14BD2"/>
    <w:rsid w:val="00DB3370"/>
    <w:rsid w:val="00E1204E"/>
    <w:rsid w:val="00E30FAA"/>
    <w:rsid w:val="00E440D0"/>
    <w:rsid w:val="00E86903"/>
    <w:rsid w:val="00E962D6"/>
    <w:rsid w:val="00EA2622"/>
    <w:rsid w:val="00EC4579"/>
    <w:rsid w:val="00EF0FFE"/>
    <w:rsid w:val="00F235AE"/>
    <w:rsid w:val="00F72D62"/>
    <w:rsid w:val="00F9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8AC87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74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2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Windows Kullanıcısı</cp:lastModifiedBy>
  <cp:revision>2</cp:revision>
  <cp:lastPrinted>2019-12-19T11:16:00Z</cp:lastPrinted>
  <dcterms:created xsi:type="dcterms:W3CDTF">2021-06-03T12:41:00Z</dcterms:created>
  <dcterms:modified xsi:type="dcterms:W3CDTF">2021-06-03T12:41:00Z</dcterms:modified>
</cp:coreProperties>
</file>